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06FB4CE2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116894">
        <w:t>February</w:t>
      </w:r>
      <w:r w:rsidR="00A15C08">
        <w:t xml:space="preserve"> 202</w:t>
      </w:r>
      <w:r w:rsidR="005B369E">
        <w:t>4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0B4CB859" w:rsidR="00216336" w:rsidRPr="002D4A2C" w:rsidRDefault="00734EDB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3,706</w:t>
            </w:r>
          </w:p>
        </w:tc>
        <w:tc>
          <w:tcPr>
            <w:tcW w:w="2160" w:type="dxa"/>
          </w:tcPr>
          <w:p w14:paraId="186F4DF8" w14:textId="0AC556A8" w:rsidR="00216336" w:rsidRPr="00216336" w:rsidRDefault="009A0F93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1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1980" w:type="dxa"/>
          </w:tcPr>
          <w:p w14:paraId="71E92A97" w14:textId="251568DB" w:rsidR="00216336" w:rsidRPr="002D4A2C" w:rsidRDefault="00F73733" w:rsidP="00B70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8,999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347237FA" w:rsidR="00216336" w:rsidRPr="002D4A2C" w:rsidRDefault="00014C2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4C24">
              <w:rPr>
                <w:rFonts w:ascii="Times New Roman" w:hAnsi="Times New Roman" w:cs="Times New Roman"/>
                <w:sz w:val="24"/>
                <w:szCs w:val="24"/>
              </w:rPr>
              <w:t>279,456</w:t>
            </w:r>
          </w:p>
        </w:tc>
        <w:tc>
          <w:tcPr>
            <w:tcW w:w="2160" w:type="dxa"/>
          </w:tcPr>
          <w:p w14:paraId="4D3F8DF1" w14:textId="0037E41C" w:rsidR="00216336" w:rsidRPr="00216336" w:rsidRDefault="009A0F93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980</w:t>
            </w:r>
          </w:p>
        </w:tc>
        <w:tc>
          <w:tcPr>
            <w:tcW w:w="1980" w:type="dxa"/>
          </w:tcPr>
          <w:p w14:paraId="292BBD18" w14:textId="2158D7F8" w:rsidR="00216336" w:rsidRPr="002D4A2C" w:rsidRDefault="00D8688B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2,436</w:t>
            </w:r>
          </w:p>
        </w:tc>
      </w:tr>
      <w:tr w:rsidR="00014C24" w:rsidRPr="002D4A2C" w14:paraId="5B1C80A1" w14:textId="77777777" w:rsidTr="00F33CF7">
        <w:trPr>
          <w:jc w:val="center"/>
        </w:trPr>
        <w:tc>
          <w:tcPr>
            <w:tcW w:w="3955" w:type="dxa"/>
          </w:tcPr>
          <w:p w14:paraId="5BC1A5BE" w14:textId="7A7FBB2F" w:rsidR="00014C24" w:rsidRPr="002D4A2C" w:rsidRDefault="00014C24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PT1</w:t>
            </w:r>
          </w:p>
        </w:tc>
        <w:tc>
          <w:tcPr>
            <w:tcW w:w="1980" w:type="dxa"/>
          </w:tcPr>
          <w:p w14:paraId="2F00418B" w14:textId="51534EED" w:rsidR="00014C24" w:rsidRPr="00014C24" w:rsidRDefault="00014C2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4C24">
              <w:rPr>
                <w:rFonts w:ascii="Times New Roman" w:hAnsi="Times New Roman" w:cs="Times New Roman"/>
                <w:sz w:val="24"/>
                <w:szCs w:val="24"/>
              </w:rPr>
              <w:t>262,584</w:t>
            </w:r>
          </w:p>
        </w:tc>
        <w:tc>
          <w:tcPr>
            <w:tcW w:w="2160" w:type="dxa"/>
          </w:tcPr>
          <w:p w14:paraId="37DF2AF8" w14:textId="094B7D75" w:rsidR="00014C24" w:rsidRPr="00216336" w:rsidRDefault="009A0F93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304</w:t>
            </w:r>
          </w:p>
        </w:tc>
        <w:tc>
          <w:tcPr>
            <w:tcW w:w="1980" w:type="dxa"/>
          </w:tcPr>
          <w:p w14:paraId="07802BC9" w14:textId="7EA82A6E" w:rsidR="00014C24" w:rsidRPr="002D4A2C" w:rsidRDefault="00D8688B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,888</w:t>
            </w:r>
          </w:p>
        </w:tc>
      </w:tr>
      <w:tr w:rsidR="00014C24" w:rsidRPr="002D4A2C" w14:paraId="0841585A" w14:textId="77777777" w:rsidTr="00F33CF7">
        <w:trPr>
          <w:jc w:val="center"/>
        </w:trPr>
        <w:tc>
          <w:tcPr>
            <w:tcW w:w="3955" w:type="dxa"/>
          </w:tcPr>
          <w:p w14:paraId="336219A6" w14:textId="52221BAF" w:rsidR="00014C24" w:rsidRPr="002D4A2C" w:rsidRDefault="00014C24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ECC</w:t>
            </w:r>
          </w:p>
        </w:tc>
        <w:tc>
          <w:tcPr>
            <w:tcW w:w="1980" w:type="dxa"/>
          </w:tcPr>
          <w:p w14:paraId="557EC208" w14:textId="399A3AFD" w:rsidR="00014C24" w:rsidRPr="00014C24" w:rsidRDefault="00014C2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014C24">
              <w:rPr>
                <w:rFonts w:ascii="Times New Roman" w:hAnsi="Times New Roman" w:cs="Times New Roman"/>
                <w:sz w:val="24"/>
                <w:szCs w:val="24"/>
              </w:rPr>
              <w:t>16,872</w:t>
            </w:r>
          </w:p>
        </w:tc>
        <w:tc>
          <w:tcPr>
            <w:tcW w:w="2160" w:type="dxa"/>
          </w:tcPr>
          <w:p w14:paraId="7AE69DBF" w14:textId="285B4EF8" w:rsidR="00014C24" w:rsidRPr="00216336" w:rsidRDefault="009A0F93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676</w:t>
            </w:r>
          </w:p>
        </w:tc>
        <w:tc>
          <w:tcPr>
            <w:tcW w:w="1980" w:type="dxa"/>
          </w:tcPr>
          <w:p w14:paraId="7C3E975A" w14:textId="79FECBA5" w:rsidR="00014C24" w:rsidRPr="002D4A2C" w:rsidRDefault="00D8688B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,548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0A3B3673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014C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5CCCA704" w:rsidR="009F2D5F" w:rsidRPr="002D4A2C" w:rsidRDefault="00734EDB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4EDB">
              <w:rPr>
                <w:rFonts w:ascii="Times New Roman" w:hAnsi="Times New Roman" w:cs="Times New Roman"/>
                <w:sz w:val="24"/>
                <w:szCs w:val="24"/>
              </w:rPr>
              <w:t>344,250</w:t>
            </w:r>
          </w:p>
        </w:tc>
        <w:tc>
          <w:tcPr>
            <w:tcW w:w="2160" w:type="dxa"/>
          </w:tcPr>
          <w:p w14:paraId="2B3C15B8" w14:textId="6518F184" w:rsidR="009F2D5F" w:rsidRPr="00216336" w:rsidRDefault="009A0F9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313</w:t>
            </w:r>
          </w:p>
        </w:tc>
        <w:tc>
          <w:tcPr>
            <w:tcW w:w="1980" w:type="dxa"/>
          </w:tcPr>
          <w:p w14:paraId="7FDFC607" w14:textId="50160DC9" w:rsidR="009F2D5F" w:rsidRPr="002D4A2C" w:rsidRDefault="00D8688B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6,566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4EDB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734EDB" w:rsidRPr="002D4A2C" w:rsidRDefault="00734EDB" w:rsidP="00734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0F18175F" w:rsidR="00734EDB" w:rsidRPr="00734EDB" w:rsidRDefault="00734EDB" w:rsidP="00734E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4EDB">
              <w:rPr>
                <w:rFonts w:ascii="Times New Roman" w:hAnsi="Times New Roman" w:cs="Times New Roman"/>
                <w:sz w:val="24"/>
                <w:szCs w:val="24"/>
              </w:rPr>
              <w:t xml:space="preserve"> 373,890 </w:t>
            </w:r>
          </w:p>
        </w:tc>
        <w:tc>
          <w:tcPr>
            <w:tcW w:w="2160" w:type="dxa"/>
          </w:tcPr>
          <w:p w14:paraId="0530B0D8" w14:textId="207D0FCF" w:rsidR="00734EDB" w:rsidRPr="0011227F" w:rsidRDefault="009A0F93" w:rsidP="00734E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711</w:t>
            </w:r>
          </w:p>
        </w:tc>
        <w:tc>
          <w:tcPr>
            <w:tcW w:w="1980" w:type="dxa"/>
          </w:tcPr>
          <w:p w14:paraId="43084E0E" w14:textId="54A57DB7" w:rsidR="00734EDB" w:rsidRPr="002D4A2C" w:rsidRDefault="00D8688B" w:rsidP="00734E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8,601</w:t>
            </w:r>
          </w:p>
        </w:tc>
      </w:tr>
      <w:tr w:rsidR="00734EDB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734EDB" w:rsidRPr="002D4A2C" w:rsidRDefault="00734EDB" w:rsidP="00734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734EDB" w:rsidRPr="002D4A2C" w:rsidRDefault="00734EDB" w:rsidP="00734E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76466057" w:rsidR="00734EDB" w:rsidRPr="00734EDB" w:rsidRDefault="00734EDB" w:rsidP="00734E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4EDB">
              <w:rPr>
                <w:rFonts w:ascii="Times New Roman" w:hAnsi="Times New Roman" w:cs="Times New Roman"/>
                <w:sz w:val="24"/>
                <w:szCs w:val="24"/>
              </w:rPr>
              <w:t xml:space="preserve"> 351,946 </w:t>
            </w:r>
          </w:p>
        </w:tc>
        <w:tc>
          <w:tcPr>
            <w:tcW w:w="2160" w:type="dxa"/>
          </w:tcPr>
          <w:p w14:paraId="72173CEA" w14:textId="76DE9A88" w:rsidR="009A0F93" w:rsidRPr="009A0F93" w:rsidRDefault="009A0F93" w:rsidP="009A0F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077</w:t>
            </w:r>
          </w:p>
          <w:p w14:paraId="0378CDAF" w14:textId="63582C38" w:rsidR="00734EDB" w:rsidRPr="0011227F" w:rsidRDefault="00734EDB" w:rsidP="00734E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C802D17" w14:textId="7C5F8AA4" w:rsidR="00734EDB" w:rsidRPr="002D4A2C" w:rsidRDefault="00D8688B" w:rsidP="00734E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2,023</w:t>
            </w:r>
          </w:p>
        </w:tc>
      </w:tr>
      <w:tr w:rsidR="00734EDB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734EDB" w:rsidRPr="002D4A2C" w:rsidRDefault="00734EDB" w:rsidP="00734EDB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Requested Ri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25CA4F68" w:rsidR="00734EDB" w:rsidRPr="00734EDB" w:rsidRDefault="00734EDB" w:rsidP="00734ED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34EDB">
              <w:rPr>
                <w:rFonts w:ascii="Times New Roman" w:hAnsi="Times New Roman" w:cs="Times New Roman"/>
                <w:sz w:val="24"/>
                <w:szCs w:val="24"/>
              </w:rPr>
              <w:t xml:space="preserve"> 21,944 </w:t>
            </w:r>
          </w:p>
        </w:tc>
        <w:tc>
          <w:tcPr>
            <w:tcW w:w="2160" w:type="dxa"/>
          </w:tcPr>
          <w:p w14:paraId="52BD2673" w14:textId="7A641C69" w:rsidR="00734EDB" w:rsidRPr="0011227F" w:rsidRDefault="009A0F93" w:rsidP="00734ED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A0F93">
              <w:rPr>
                <w:rFonts w:ascii="Times New Roman" w:hAnsi="Times New Roman" w:cs="Times New Roman"/>
                <w:sz w:val="24"/>
                <w:szCs w:val="24"/>
              </w:rPr>
              <w:t>634</w:t>
            </w:r>
          </w:p>
        </w:tc>
        <w:tc>
          <w:tcPr>
            <w:tcW w:w="1980" w:type="dxa"/>
          </w:tcPr>
          <w:p w14:paraId="6CF105B1" w14:textId="2FED75F0" w:rsidR="00734EDB" w:rsidRPr="002D4A2C" w:rsidRDefault="00D8688B" w:rsidP="00734ED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,578</w:t>
            </w:r>
          </w:p>
        </w:tc>
      </w:tr>
    </w:tbl>
    <w:bookmarkEnd w:id="3"/>
    <w:p w14:paraId="3C58F770" w14:textId="028EB024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162968870"/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2429D5F0" w:rsidR="00807D4E" w:rsidRPr="00685E85" w:rsidRDefault="009E53C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.</w:t>
            </w:r>
            <w:r w:rsidR="00734E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600E66A9" w:rsidR="00807D4E" w:rsidRDefault="00BA250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.11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bookmarkEnd w:id="4"/>
    <w:p w14:paraId="7B083FAC" w14:textId="6E7CE095" w:rsidR="00D60B35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3118F7" w14:paraId="08B7F026" w14:textId="77777777" w:rsidTr="0010354C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7DC57EB9" w14:textId="77777777" w:rsidR="003118F7" w:rsidRPr="002D4A2C" w:rsidRDefault="003118F7" w:rsidP="001035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1C9B69D5" w14:textId="77777777" w:rsidR="003118F7" w:rsidRPr="00B3620B" w:rsidRDefault="003118F7" w:rsidP="001035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137D624" w14:textId="77777777" w:rsidR="003118F7" w:rsidRPr="00B3620B" w:rsidRDefault="003118F7" w:rsidP="001035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61EDAAD" w14:textId="77777777" w:rsidR="003118F7" w:rsidRPr="00B3620B" w:rsidRDefault="003118F7" w:rsidP="001035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3118F7" w:rsidRPr="008234A4" w14:paraId="0464A4B0" w14:textId="77777777" w:rsidTr="0010354C">
        <w:trPr>
          <w:jc w:val="center"/>
        </w:trPr>
        <w:tc>
          <w:tcPr>
            <w:tcW w:w="4045" w:type="dxa"/>
          </w:tcPr>
          <w:p w14:paraId="1384985B" w14:textId="17695B4E" w:rsid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60D59786" w14:textId="4FFEC9CF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319</w:t>
            </w:r>
          </w:p>
        </w:tc>
        <w:tc>
          <w:tcPr>
            <w:tcW w:w="2160" w:type="dxa"/>
          </w:tcPr>
          <w:p w14:paraId="7D22DFEB" w14:textId="2BBA9958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075" w:type="dxa"/>
          </w:tcPr>
          <w:p w14:paraId="3DF53E52" w14:textId="1BA2915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2A0AFAB0" w14:textId="77777777" w:rsidTr="0010354C">
        <w:trPr>
          <w:jc w:val="center"/>
        </w:trPr>
        <w:tc>
          <w:tcPr>
            <w:tcW w:w="4045" w:type="dxa"/>
          </w:tcPr>
          <w:p w14:paraId="7ECECC5C" w14:textId="072466BB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Demand-Response Request Rate      </w:t>
            </w:r>
          </w:p>
        </w:tc>
        <w:tc>
          <w:tcPr>
            <w:tcW w:w="1980" w:type="dxa"/>
          </w:tcPr>
          <w:p w14:paraId="5E82D73D" w14:textId="7C90E66F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0.11%</w:t>
            </w:r>
          </w:p>
        </w:tc>
        <w:tc>
          <w:tcPr>
            <w:tcW w:w="2160" w:type="dxa"/>
          </w:tcPr>
          <w:p w14:paraId="5C8815B3" w14:textId="309996CB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0.02%</w:t>
            </w:r>
          </w:p>
        </w:tc>
        <w:tc>
          <w:tcPr>
            <w:tcW w:w="2075" w:type="dxa"/>
          </w:tcPr>
          <w:p w14:paraId="6BB56C5C" w14:textId="46AF5B80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54FF4FB4" w14:textId="77777777" w:rsidTr="0010354C">
        <w:trPr>
          <w:jc w:val="center"/>
        </w:trPr>
        <w:tc>
          <w:tcPr>
            <w:tcW w:w="4045" w:type="dxa"/>
          </w:tcPr>
          <w:p w14:paraId="1432D188" w14:textId="1A85D50D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# of Unfulfilled Program-Based Trip Requests </w:t>
            </w:r>
          </w:p>
        </w:tc>
        <w:tc>
          <w:tcPr>
            <w:tcW w:w="1980" w:type="dxa"/>
          </w:tcPr>
          <w:p w14:paraId="7C9D1D87" w14:textId="5DE5212A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223</w:t>
            </w:r>
          </w:p>
        </w:tc>
        <w:tc>
          <w:tcPr>
            <w:tcW w:w="2160" w:type="dxa"/>
          </w:tcPr>
          <w:p w14:paraId="3282BD0E" w14:textId="0F3AAAB6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  <w:tc>
          <w:tcPr>
            <w:tcW w:w="2075" w:type="dxa"/>
          </w:tcPr>
          <w:p w14:paraId="5C9B830C" w14:textId="5056189D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3118F7" w:rsidRPr="008234A4" w14:paraId="34FD08EA" w14:textId="77777777" w:rsidTr="0010354C">
        <w:trPr>
          <w:jc w:val="center"/>
        </w:trPr>
        <w:tc>
          <w:tcPr>
            <w:tcW w:w="4045" w:type="dxa"/>
          </w:tcPr>
          <w:p w14:paraId="5D2FFB3B" w14:textId="1B4B0148" w:rsidR="003118F7" w:rsidRPr="003118F7" w:rsidRDefault="003118F7" w:rsidP="003118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 xml:space="preserve">Unfulfilled Program-Based Trip Request Rate     </w:t>
            </w:r>
          </w:p>
        </w:tc>
        <w:tc>
          <w:tcPr>
            <w:tcW w:w="1980" w:type="dxa"/>
          </w:tcPr>
          <w:p w14:paraId="14C5DEC7" w14:textId="3A363761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0.06%</w:t>
            </w:r>
          </w:p>
        </w:tc>
        <w:tc>
          <w:tcPr>
            <w:tcW w:w="2160" w:type="dxa"/>
          </w:tcPr>
          <w:p w14:paraId="060031B1" w14:textId="58B3CE19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0.21%</w:t>
            </w:r>
          </w:p>
        </w:tc>
        <w:tc>
          <w:tcPr>
            <w:tcW w:w="2075" w:type="dxa"/>
          </w:tcPr>
          <w:p w14:paraId="507F0C05" w14:textId="11FB1415" w:rsidR="003118F7" w:rsidRPr="003118F7" w:rsidRDefault="003118F7" w:rsidP="003118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8F7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768AA9F5" w:rsidR="009F2D5F" w:rsidRPr="002D4A2C" w:rsidRDefault="0002200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411</w:t>
            </w:r>
          </w:p>
        </w:tc>
        <w:tc>
          <w:tcPr>
            <w:tcW w:w="2362" w:type="dxa"/>
          </w:tcPr>
          <w:p w14:paraId="7BA65904" w14:textId="7EC348F4" w:rsidR="009F2D5F" w:rsidRPr="002D4A2C" w:rsidRDefault="00BA250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,929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B93C87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2F85F672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022008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02200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2362" w:type="dxa"/>
            <w:shd w:val="clear" w:color="auto" w:fill="auto"/>
          </w:tcPr>
          <w:p w14:paraId="048D38D7" w14:textId="73DCABC2" w:rsidR="009F2D5F" w:rsidRPr="00F73733" w:rsidRDefault="00BA250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7373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:00:49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B93C87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239" w:type="dxa"/>
            <w:shd w:val="clear" w:color="auto" w:fill="auto"/>
          </w:tcPr>
          <w:p w14:paraId="703A7078" w14:textId="3445E121" w:rsidR="009F2D5F" w:rsidRPr="002D4A2C" w:rsidRDefault="0002200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65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0CF9ABCD" w14:textId="06EB178C" w:rsidR="009F2D5F" w:rsidRPr="002D4A2C" w:rsidRDefault="00F7373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7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B93C87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  <w:shd w:val="clear" w:color="auto" w:fill="auto"/>
          </w:tcPr>
          <w:p w14:paraId="6626F3C7" w14:textId="75FF049B" w:rsidR="009F2D5F" w:rsidRPr="002D4A2C" w:rsidRDefault="0002200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3185D4D9" w:rsidR="009F2D5F" w:rsidRPr="002D4A2C" w:rsidRDefault="00F7373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B93C87">
        <w:trPr>
          <w:jc w:val="center"/>
        </w:trPr>
        <w:tc>
          <w:tcPr>
            <w:tcW w:w="3880" w:type="dxa"/>
            <w:shd w:val="clear" w:color="auto" w:fill="auto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  <w:shd w:val="clear" w:color="auto" w:fill="auto"/>
          </w:tcPr>
          <w:p w14:paraId="028BE235" w14:textId="3C89B170" w:rsidR="009F2D5F" w:rsidRPr="002D4A2C" w:rsidRDefault="000F74C6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022008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980" w:type="dxa"/>
            <w:shd w:val="clear" w:color="auto" w:fill="auto"/>
          </w:tcPr>
          <w:p w14:paraId="4B71C2DA" w14:textId="47F34A21" w:rsidR="009F2D5F" w:rsidRPr="002D4A2C" w:rsidRDefault="00F7373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6</w:t>
            </w:r>
          </w:p>
        </w:tc>
        <w:tc>
          <w:tcPr>
            <w:tcW w:w="2785" w:type="dxa"/>
          </w:tcPr>
          <w:p w14:paraId="664CF67E" w14:textId="1C0D3061" w:rsidR="009F2D5F" w:rsidRPr="002D4A2C" w:rsidRDefault="00F73733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7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7954C44" w:rsidR="009F2D5F" w:rsidRPr="002D4A2C" w:rsidRDefault="00E13E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B5F7B52" w:rsidR="009F2D5F" w:rsidRPr="002D4A2C" w:rsidRDefault="0084088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53DC66AD" w:rsidR="009F2D5F" w:rsidRPr="002D4A2C" w:rsidRDefault="003110B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6C662FCA" w:rsidR="00CE69CB" w:rsidRPr="002D4A2C" w:rsidRDefault="00022008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9</w:t>
            </w:r>
          </w:p>
        </w:tc>
        <w:tc>
          <w:tcPr>
            <w:tcW w:w="2322" w:type="dxa"/>
          </w:tcPr>
          <w:p w14:paraId="3E389683" w14:textId="151E135C" w:rsidR="00CE69CB" w:rsidRPr="002D4A2C" w:rsidRDefault="00F7373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269039AA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137B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180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6D19C474" w:rsidR="00CE69CB" w:rsidRPr="002D4A2C" w:rsidRDefault="00F73733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F73733" w:rsidRPr="002D4A2C" w14:paraId="54149E87" w14:textId="77777777" w:rsidTr="00B93C87">
        <w:trPr>
          <w:jc w:val="center"/>
        </w:trPr>
        <w:tc>
          <w:tcPr>
            <w:tcW w:w="3677" w:type="dxa"/>
          </w:tcPr>
          <w:p w14:paraId="12651E22" w14:textId="15EE6BD2" w:rsidR="00F73733" w:rsidRPr="002D4A2C" w:rsidRDefault="00F73733" w:rsidP="00F737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59837843"/>
            <w:bookmarkStart w:id="10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  <w:shd w:val="clear" w:color="auto" w:fill="auto"/>
          </w:tcPr>
          <w:p w14:paraId="4C41C72E" w14:textId="627D89EA" w:rsidR="00F73733" w:rsidRPr="00A80BF2" w:rsidRDefault="00F73733" w:rsidP="00F737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BF2">
              <w:rPr>
                <w:rFonts w:ascii="Times New Roman" w:hAnsi="Times New Roman" w:cs="Times New Roman"/>
                <w:sz w:val="24"/>
                <w:szCs w:val="24"/>
              </w:rPr>
              <w:t>21.24%</w:t>
            </w:r>
          </w:p>
        </w:tc>
        <w:tc>
          <w:tcPr>
            <w:tcW w:w="2322" w:type="dxa"/>
          </w:tcPr>
          <w:p w14:paraId="12831ED5" w14:textId="1D50FA4E" w:rsidR="00F73733" w:rsidRPr="00F73733" w:rsidRDefault="00F73733" w:rsidP="00F737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3733">
              <w:rPr>
                <w:rFonts w:ascii="Times New Roman" w:hAnsi="Times New Roman" w:cs="Times New Roman"/>
                <w:sz w:val="24"/>
                <w:szCs w:val="24"/>
              </w:rPr>
              <w:t>97.00%</w:t>
            </w:r>
          </w:p>
        </w:tc>
        <w:tc>
          <w:tcPr>
            <w:tcW w:w="2072" w:type="dxa"/>
          </w:tcPr>
          <w:p w14:paraId="4B42932A" w14:textId="6A3C7FCF" w:rsidR="00F73733" w:rsidRPr="002D4A2C" w:rsidRDefault="00F73733" w:rsidP="00F737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F73733" w:rsidRPr="002D4A2C" w14:paraId="083880CA" w14:textId="77777777" w:rsidTr="00B93C87">
        <w:trPr>
          <w:trHeight w:val="260"/>
          <w:jc w:val="center"/>
        </w:trPr>
        <w:tc>
          <w:tcPr>
            <w:tcW w:w="3677" w:type="dxa"/>
          </w:tcPr>
          <w:p w14:paraId="6FBD67B8" w14:textId="1E656712" w:rsidR="00F73733" w:rsidRPr="002D4A2C" w:rsidRDefault="00F73733" w:rsidP="00F737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  <w:shd w:val="clear" w:color="auto" w:fill="auto"/>
          </w:tcPr>
          <w:p w14:paraId="5040F1D5" w14:textId="5237C74E" w:rsidR="00F73733" w:rsidRPr="00A80BF2" w:rsidRDefault="00F73733" w:rsidP="00F737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BF2">
              <w:rPr>
                <w:rFonts w:ascii="Times New Roman" w:hAnsi="Times New Roman" w:cs="Times New Roman"/>
                <w:sz w:val="24"/>
                <w:szCs w:val="24"/>
              </w:rPr>
              <w:t>27.98%</w:t>
            </w:r>
          </w:p>
        </w:tc>
        <w:tc>
          <w:tcPr>
            <w:tcW w:w="2322" w:type="dxa"/>
          </w:tcPr>
          <w:p w14:paraId="668A591C" w14:textId="469F3DAE" w:rsidR="00F73733" w:rsidRPr="00F73733" w:rsidRDefault="00F73733" w:rsidP="00F737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3733">
              <w:rPr>
                <w:rFonts w:ascii="Times New Roman" w:hAnsi="Times New Roman" w:cs="Times New Roman"/>
                <w:sz w:val="24"/>
                <w:szCs w:val="24"/>
              </w:rPr>
              <w:t>100.00%</w:t>
            </w:r>
          </w:p>
        </w:tc>
        <w:tc>
          <w:tcPr>
            <w:tcW w:w="2072" w:type="dxa"/>
          </w:tcPr>
          <w:p w14:paraId="6489741E" w14:textId="3C9B808D" w:rsidR="00F73733" w:rsidRPr="002D4A2C" w:rsidRDefault="00F73733" w:rsidP="00F737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bookmarkEnd w:id="9"/>
      <w:tr w:rsidR="00FA0BE2" w:rsidRPr="002D4A2C" w14:paraId="2294F4FD" w14:textId="77777777" w:rsidTr="00721664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B93C87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99" w:type="dxa"/>
            <w:shd w:val="clear" w:color="auto" w:fill="auto"/>
          </w:tcPr>
          <w:p w14:paraId="0E8AA4EA" w14:textId="3D1CB03D" w:rsidR="009B6207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="001D286C">
              <w:rPr>
                <w:rFonts w:ascii="Times New Roman" w:hAnsi="Times New Roman" w:cs="Times New Roman"/>
                <w:sz w:val="24"/>
                <w:szCs w:val="24"/>
              </w:rPr>
              <w:t>.6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  <w:shd w:val="clear" w:color="auto" w:fill="auto"/>
          </w:tcPr>
          <w:p w14:paraId="77E569F0" w14:textId="7BD32DDD" w:rsidR="009B6207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73733">
              <w:rPr>
                <w:rFonts w:ascii="Times New Roman" w:hAnsi="Times New Roman" w:cs="Times New Roman"/>
                <w:sz w:val="24"/>
                <w:szCs w:val="24"/>
              </w:rPr>
              <w:t>6.6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371E2096" w14:textId="726537EB" w:rsidR="009B6207" w:rsidRPr="002D4A2C" w:rsidRDefault="00E5144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="00C513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</w:tr>
    </w:tbl>
    <w:bookmarkEnd w:id="8"/>
    <w:bookmarkEnd w:id="10"/>
    <w:p w14:paraId="0545C05D" w14:textId="3A408CA1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28412A9E">
            <wp:extent cx="6267450" cy="4385310"/>
            <wp:effectExtent l="0" t="0" r="0" b="15240"/>
            <wp:docPr id="3" name="Chart 3" descr="MART&#10;Vendor Early Arrival: 0.71%&#10;Vendor No Show: 24.65%&#10;Positive Feedback: 2.83%&#10;Member Behavior (Including member no show): 6.46%&#10;Wheelchair Securement Complaints: 0.91%&#10;Broker Complaints: 0.20%&#10;Dispatch Complaints: 2.42%&#10;Missed Appointments Complaints: 16.97%&#10;On-Time Performance (OTP) Complaints: 31.92%&#10;Driver Complaints: 10.40%&#10;Vehicle Complaints: 2.53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086129">
        <w:rPr>
          <w:color w:val="auto"/>
          <w:sz w:val="28"/>
          <w:szCs w:val="28"/>
          <w:u w:val="double"/>
        </w:rPr>
        <w:t xml:space="preserve"> </w:t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14855D6C">
            <wp:extent cx="6248400" cy="4199890"/>
            <wp:effectExtent l="0" t="0" r="0" b="0"/>
            <wp:docPr id="2" name="Chart 2" descr="GATRA:&#10;Vendor Early Arrival: 0.00%&#10;Vendor No Show: 25.40%&#10;Positive Feedback: 0.00%&#10;Member Behavior (Including Member No-Show): 0.00%&#10;Wheelchair Securement Complaints: 0.00%&#10;Broker Complaints: 0.00%&#10;Dispatch Complaints: 3.17%&#10;Missed Appointment Complaints: 7.94%&#10;On-Time Performance Complaints: 42.86%&#10;Driver Complaints: 15.87%&#10;Vehicle Complaints: 4.76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602331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5B73F" w14:textId="77777777" w:rsidR="00602331" w:rsidRDefault="00602331" w:rsidP="00F6563C">
      <w:pPr>
        <w:spacing w:after="0" w:line="240" w:lineRule="auto"/>
      </w:pPr>
      <w:r>
        <w:separator/>
      </w:r>
    </w:p>
  </w:endnote>
  <w:endnote w:type="continuationSeparator" w:id="0">
    <w:p w14:paraId="53BAD679" w14:textId="77777777" w:rsidR="00602331" w:rsidRDefault="00602331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91890" w14:textId="77777777" w:rsidR="00602331" w:rsidRDefault="00602331" w:rsidP="00F6563C">
      <w:pPr>
        <w:spacing w:after="0" w:line="240" w:lineRule="auto"/>
      </w:pPr>
      <w:r>
        <w:separator/>
      </w:r>
    </w:p>
  </w:footnote>
  <w:footnote w:type="continuationSeparator" w:id="0">
    <w:p w14:paraId="407C8A85" w14:textId="77777777" w:rsidR="00602331" w:rsidRDefault="00602331" w:rsidP="00F6563C">
      <w:pPr>
        <w:spacing w:after="0" w:line="240" w:lineRule="auto"/>
      </w:pPr>
      <w:r>
        <w:continuationSeparator/>
      </w:r>
    </w:p>
  </w:footnote>
  <w:footnote w:id="1">
    <w:p w14:paraId="5277C1CC" w14:textId="675ACEFB" w:rsidR="00216336" w:rsidRPr="00014C24" w:rsidRDefault="00216336" w:rsidP="0021633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</w:t>
      </w:r>
      <w:r w:rsidRPr="00014C24">
        <w:rPr>
          <w:rFonts w:ascii="Times New Roman" w:hAnsi="Times New Roman" w:cs="Times New Roman"/>
          <w:sz w:val="18"/>
          <w:szCs w:val="18"/>
        </w:rPr>
        <w:t xml:space="preserve">Transportation </w:t>
      </w:r>
      <w:r w:rsidR="00014C24" w:rsidRPr="00014C24">
        <w:rPr>
          <w:rFonts w:ascii="Times New Roman" w:hAnsi="Times New Roman" w:cs="Times New Roman"/>
          <w:sz w:val="18"/>
          <w:szCs w:val="18"/>
        </w:rPr>
        <w:t>is provided in response to a consumer's approved request</w:t>
      </w:r>
      <w:r w:rsidRPr="00014C24">
        <w:rPr>
          <w:rFonts w:ascii="Times New Roman" w:hAnsi="Times New Roman" w:cs="Times New Roman"/>
          <w:sz w:val="18"/>
          <w:szCs w:val="18"/>
        </w:rPr>
        <w:t xml:space="preserve"> for transportation to a covered medical service or other human service activity on an </w:t>
      </w:r>
      <w:r w:rsidR="003E14D7" w:rsidRPr="00014C24">
        <w:rPr>
          <w:rFonts w:ascii="Times New Roman" w:hAnsi="Times New Roman" w:cs="Times New Roman"/>
          <w:iCs/>
          <w:sz w:val="18"/>
          <w:szCs w:val="18"/>
        </w:rPr>
        <w:t>as-needed</w:t>
      </w:r>
      <w:r w:rsidRPr="00014C24">
        <w:rPr>
          <w:rFonts w:ascii="Times New Roman" w:hAnsi="Times New Roman" w:cs="Times New Roman"/>
          <w:sz w:val="18"/>
          <w:szCs w:val="18"/>
        </w:rPr>
        <w:t xml:space="preserve"> basis</w:t>
      </w:r>
      <w:r w:rsidR="00014C24" w:rsidRPr="00014C24">
        <w:rPr>
          <w:rFonts w:ascii="Times New Roman" w:hAnsi="Times New Roman" w:cs="Times New Roman"/>
          <w:sz w:val="18"/>
          <w:szCs w:val="18"/>
        </w:rPr>
        <w:t xml:space="preserve">. This includes </w:t>
      </w:r>
      <w:r w:rsidRPr="00014C24">
        <w:rPr>
          <w:rFonts w:ascii="Times New Roman" w:hAnsi="Times New Roman" w:cs="Times New Roman"/>
          <w:sz w:val="18"/>
          <w:szCs w:val="18"/>
        </w:rPr>
        <w:t>PT-1 transportation, which refers to the Provider Request for Transportation (PT-1) form</w:t>
      </w:r>
      <w:r w:rsidR="00014C24" w:rsidRPr="00014C24">
        <w:rPr>
          <w:rFonts w:ascii="Times New Roman" w:hAnsi="Times New Roman" w:cs="Times New Roman"/>
          <w:sz w:val="18"/>
          <w:szCs w:val="18"/>
        </w:rPr>
        <w:t xml:space="preserve"> and ECC (Enhanced Chair Car)</w:t>
      </w:r>
      <w:r w:rsidRPr="00014C24">
        <w:rPr>
          <w:rFonts w:ascii="Times New Roman" w:hAnsi="Times New Roman" w:cs="Times New Roman"/>
          <w:sz w:val="18"/>
          <w:szCs w:val="18"/>
        </w:rPr>
        <w:t xml:space="preserve">. </w:t>
      </w:r>
    </w:p>
  </w:footnote>
  <w:footnote w:id="2">
    <w:p w14:paraId="6B8191CE" w14:textId="49332390" w:rsidR="009F2D5F" w:rsidRPr="00014C24" w:rsidRDefault="009F2D5F" w:rsidP="00216336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Regularly scheduled trips to the Department of Public Health’s Early Intervention program, Department of Developmental </w:t>
      </w:r>
      <w:r w:rsidR="00014C24" w:rsidRPr="00014C24">
        <w:rPr>
          <w:rFonts w:ascii="Times New Roman" w:hAnsi="Times New Roman" w:cs="Times New Roman"/>
          <w:sz w:val="18"/>
          <w:szCs w:val="18"/>
        </w:rPr>
        <w:t>Services’ Day</w:t>
      </w:r>
      <w:r w:rsidRPr="00014C24">
        <w:rPr>
          <w:rFonts w:ascii="Times New Roman" w:hAnsi="Times New Roman" w:cs="Times New Roman"/>
          <w:sz w:val="18"/>
          <w:szCs w:val="18"/>
        </w:rPr>
        <w:t>/work programs, MassHealth-funded Day Habilitation, Department of Mental Health’s Clubhouse programs</w:t>
      </w:r>
      <w:r w:rsidR="00014C24">
        <w:rPr>
          <w:rFonts w:ascii="Times New Roman" w:hAnsi="Times New Roman" w:cs="Times New Roman"/>
          <w:sz w:val="18"/>
          <w:szCs w:val="18"/>
        </w:rPr>
        <w:t>,</w:t>
      </w:r>
      <w:r w:rsidRPr="00014C24">
        <w:rPr>
          <w:rFonts w:ascii="Times New Roman" w:hAnsi="Times New Roman" w:cs="Times New Roman"/>
          <w:sz w:val="18"/>
          <w:szCs w:val="18"/>
        </w:rPr>
        <w:t xml:space="preserve"> and certain programs or services through the Massachusetts Commission for the Blind and the Massachusetts Rehabilitation Commission.  </w:t>
      </w:r>
    </w:p>
  </w:footnote>
  <w:footnote w:id="3">
    <w:p w14:paraId="3FE06ED7" w14:textId="77777777" w:rsidR="003118F7" w:rsidRPr="00014C24" w:rsidRDefault="003118F7" w:rsidP="003118F7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Total number of vendor no-shows plus return trip not completed.</w:t>
      </w:r>
    </w:p>
  </w:footnote>
  <w:footnote w:id="4">
    <w:p w14:paraId="5D213DB7" w14:textId="6FDFE771" w:rsidR="009F2D5F" w:rsidRPr="00014C24" w:rsidRDefault="009F2D5F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Pr="00014C24">
        <w:rPr>
          <w:rFonts w:ascii="Times New Roman" w:hAnsi="Times New Roman" w:cs="Times New Roman"/>
          <w:iCs/>
          <w:sz w:val="18"/>
          <w:szCs w:val="18"/>
        </w:rPr>
        <w:t>Abandoned calls / Total calls.  Abandoned calls are calls where the consumer disconnects after being placed on hold.</w:t>
      </w:r>
    </w:p>
  </w:footnote>
  <w:footnote w:id="5">
    <w:p w14:paraId="6581B0A2" w14:textId="3B6224B2" w:rsidR="00CE69CB" w:rsidRPr="00014C24" w:rsidRDefault="00CE69CB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Substantiated Complaints / Total Number of Trips</w:t>
      </w:r>
    </w:p>
  </w:footnote>
  <w:footnote w:id="6">
    <w:p w14:paraId="042E1341" w14:textId="5A6673C7" w:rsidR="00FA0BE2" w:rsidRPr="00014C24" w:rsidRDefault="00FA0BE2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Brokers conduct consumer satisfaction </w:t>
      </w:r>
      <w:r w:rsidR="006A4944" w:rsidRPr="00014C24">
        <w:rPr>
          <w:rFonts w:ascii="Times New Roman" w:hAnsi="Times New Roman" w:cs="Times New Roman"/>
          <w:sz w:val="18"/>
          <w:szCs w:val="18"/>
        </w:rPr>
        <w:t>surveys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. This number measures the consumer satisfaction rating. MART and GATRA </w:t>
      </w:r>
      <w:r w:rsidR="006A4944" w:rsidRPr="00014C24">
        <w:rPr>
          <w:rFonts w:ascii="Times New Roman" w:hAnsi="Times New Roman" w:cs="Times New Roman"/>
          <w:sz w:val="18"/>
          <w:szCs w:val="18"/>
        </w:rPr>
        <w:t>achieved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96% and 9</w:t>
      </w:r>
      <w:r w:rsidR="001311D6" w:rsidRPr="00014C24">
        <w:rPr>
          <w:rFonts w:ascii="Times New Roman" w:hAnsi="Times New Roman" w:cs="Times New Roman"/>
          <w:sz w:val="18"/>
          <w:szCs w:val="18"/>
        </w:rPr>
        <w:t>7</w:t>
      </w:r>
      <w:r w:rsidR="00550539" w:rsidRPr="00014C24">
        <w:rPr>
          <w:rFonts w:ascii="Times New Roman" w:hAnsi="Times New Roman" w:cs="Times New Roman"/>
          <w:sz w:val="18"/>
          <w:szCs w:val="18"/>
        </w:rPr>
        <w:t>% in customer satisfaction ratings</w:t>
      </w:r>
      <w:r w:rsidR="006A4944" w:rsidRPr="00014C24">
        <w:rPr>
          <w:rFonts w:ascii="Times New Roman" w:hAnsi="Times New Roman" w:cs="Times New Roman"/>
          <w:sz w:val="18"/>
          <w:szCs w:val="18"/>
        </w:rPr>
        <w:t>,</w:t>
      </w:r>
      <w:r w:rsidR="00550539" w:rsidRPr="00014C24">
        <w:rPr>
          <w:rFonts w:ascii="Times New Roman" w:hAnsi="Times New Roman" w:cs="Times New Roman"/>
          <w:sz w:val="18"/>
          <w:szCs w:val="18"/>
        </w:rPr>
        <w:t xml:space="preserve"> respectively.</w:t>
      </w:r>
    </w:p>
  </w:footnote>
  <w:footnote w:id="7">
    <w:p w14:paraId="054D978B" w14:textId="046A0284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014C24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014C24">
        <w:rPr>
          <w:rFonts w:ascii="Times New Roman" w:hAnsi="Times New Roman" w:cs="Times New Roman"/>
          <w:sz w:val="18"/>
          <w:szCs w:val="18"/>
        </w:rPr>
        <w:t xml:space="preserve"> </w:t>
      </w:r>
      <w:r w:rsidR="004B3B01" w:rsidRPr="00014C24">
        <w:rPr>
          <w:rFonts w:ascii="Times New Roman" w:hAnsi="Times New Roman" w:cs="Times New Roman"/>
          <w:sz w:val="18"/>
          <w:szCs w:val="18"/>
        </w:rPr>
        <w:t>HST direct survey asked, “</w:t>
      </w:r>
      <w:r w:rsidR="00C513A2" w:rsidRPr="00014C24">
        <w:rPr>
          <w:rFonts w:ascii="Times New Roman" w:hAnsi="Times New Roman" w:cs="Times New Roman"/>
          <w:sz w:val="18"/>
          <w:szCs w:val="18"/>
        </w:rPr>
        <w:t>How would you describe your trip experience?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” </w:t>
      </w:r>
      <w:r w:rsidR="00E51442">
        <w:rPr>
          <w:rFonts w:ascii="Times New Roman" w:hAnsi="Times New Roman" w:cs="Times New Roman"/>
          <w:sz w:val="18"/>
          <w:szCs w:val="18"/>
        </w:rPr>
        <w:t>92</w:t>
      </w:r>
      <w:r w:rsidR="004B3B01" w:rsidRPr="00014C24">
        <w:rPr>
          <w:rFonts w:ascii="Times New Roman" w:hAnsi="Times New Roman" w:cs="Times New Roman"/>
          <w:sz w:val="18"/>
          <w:szCs w:val="18"/>
        </w:rPr>
        <w:t xml:space="preserve">% of respondents said </w:t>
      </w:r>
      <w:r w:rsidR="00C513A2" w:rsidRPr="00014C24">
        <w:rPr>
          <w:rFonts w:ascii="Times New Roman" w:hAnsi="Times New Roman" w:cs="Times New Roman"/>
          <w:sz w:val="18"/>
          <w:szCs w:val="18"/>
        </w:rPr>
        <w:t>positive</w:t>
      </w:r>
      <w:r w:rsidR="004B3B01" w:rsidRPr="004B3B01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687000">
    <w:abstractNumId w:val="1"/>
  </w:num>
  <w:num w:numId="2" w16cid:durableId="195836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10EAD"/>
    <w:rsid w:val="0001241D"/>
    <w:rsid w:val="00012CE9"/>
    <w:rsid w:val="00014C24"/>
    <w:rsid w:val="000205BC"/>
    <w:rsid w:val="00022008"/>
    <w:rsid w:val="0002731A"/>
    <w:rsid w:val="000324C0"/>
    <w:rsid w:val="000324F6"/>
    <w:rsid w:val="000345DE"/>
    <w:rsid w:val="00037501"/>
    <w:rsid w:val="00037FAE"/>
    <w:rsid w:val="00040EBB"/>
    <w:rsid w:val="00042EFA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129"/>
    <w:rsid w:val="00086A09"/>
    <w:rsid w:val="00090A27"/>
    <w:rsid w:val="00095691"/>
    <w:rsid w:val="00095789"/>
    <w:rsid w:val="000A57AD"/>
    <w:rsid w:val="000B1AD1"/>
    <w:rsid w:val="000B310F"/>
    <w:rsid w:val="000B366D"/>
    <w:rsid w:val="000B6C8D"/>
    <w:rsid w:val="000C2B40"/>
    <w:rsid w:val="000C4E6D"/>
    <w:rsid w:val="000C5D13"/>
    <w:rsid w:val="000C676E"/>
    <w:rsid w:val="000D656A"/>
    <w:rsid w:val="000E15C4"/>
    <w:rsid w:val="000E1C1E"/>
    <w:rsid w:val="000E3639"/>
    <w:rsid w:val="000F4E97"/>
    <w:rsid w:val="000F5205"/>
    <w:rsid w:val="000F74C6"/>
    <w:rsid w:val="001002B7"/>
    <w:rsid w:val="00102220"/>
    <w:rsid w:val="00102B0A"/>
    <w:rsid w:val="00102BB4"/>
    <w:rsid w:val="0010509D"/>
    <w:rsid w:val="00106564"/>
    <w:rsid w:val="00106EBD"/>
    <w:rsid w:val="00110254"/>
    <w:rsid w:val="001111C3"/>
    <w:rsid w:val="0011227F"/>
    <w:rsid w:val="00116599"/>
    <w:rsid w:val="00116894"/>
    <w:rsid w:val="00116C95"/>
    <w:rsid w:val="00122C69"/>
    <w:rsid w:val="00122CCE"/>
    <w:rsid w:val="001247D7"/>
    <w:rsid w:val="001311D6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286C"/>
    <w:rsid w:val="001D5E10"/>
    <w:rsid w:val="001D6B2D"/>
    <w:rsid w:val="001D7133"/>
    <w:rsid w:val="001E5EAF"/>
    <w:rsid w:val="001E62AA"/>
    <w:rsid w:val="001E6491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3EE0"/>
    <w:rsid w:val="00233F98"/>
    <w:rsid w:val="00235BBA"/>
    <w:rsid w:val="0023698B"/>
    <w:rsid w:val="00237692"/>
    <w:rsid w:val="00241DF6"/>
    <w:rsid w:val="00246004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222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7213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10B1"/>
    <w:rsid w:val="003118F7"/>
    <w:rsid w:val="00311F92"/>
    <w:rsid w:val="00314091"/>
    <w:rsid w:val="003166CB"/>
    <w:rsid w:val="0031670E"/>
    <w:rsid w:val="003168A6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4ADF"/>
    <w:rsid w:val="003653C1"/>
    <w:rsid w:val="003658BF"/>
    <w:rsid w:val="00367985"/>
    <w:rsid w:val="00375589"/>
    <w:rsid w:val="0037594D"/>
    <w:rsid w:val="00380112"/>
    <w:rsid w:val="00383857"/>
    <w:rsid w:val="00385DD0"/>
    <w:rsid w:val="003864C5"/>
    <w:rsid w:val="003A23B7"/>
    <w:rsid w:val="003B1680"/>
    <w:rsid w:val="003B7024"/>
    <w:rsid w:val="003C5A5B"/>
    <w:rsid w:val="003C5FF6"/>
    <w:rsid w:val="003C62C5"/>
    <w:rsid w:val="003C66B6"/>
    <w:rsid w:val="003D4157"/>
    <w:rsid w:val="003E14D7"/>
    <w:rsid w:val="003E3C40"/>
    <w:rsid w:val="003E40AF"/>
    <w:rsid w:val="003F0DDD"/>
    <w:rsid w:val="003F2CBD"/>
    <w:rsid w:val="00402A3A"/>
    <w:rsid w:val="00403AC1"/>
    <w:rsid w:val="00403DDF"/>
    <w:rsid w:val="00404FD6"/>
    <w:rsid w:val="004056F6"/>
    <w:rsid w:val="00407890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3B01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1803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69E"/>
    <w:rsid w:val="005B3F88"/>
    <w:rsid w:val="005B631A"/>
    <w:rsid w:val="005B733A"/>
    <w:rsid w:val="005B7457"/>
    <w:rsid w:val="005B7E3F"/>
    <w:rsid w:val="005C00EE"/>
    <w:rsid w:val="005C62FF"/>
    <w:rsid w:val="005D0E6C"/>
    <w:rsid w:val="005D1BD2"/>
    <w:rsid w:val="005D4D42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2331"/>
    <w:rsid w:val="00604E0B"/>
    <w:rsid w:val="00605809"/>
    <w:rsid w:val="00607935"/>
    <w:rsid w:val="006129F8"/>
    <w:rsid w:val="0061316B"/>
    <w:rsid w:val="00613772"/>
    <w:rsid w:val="00613F62"/>
    <w:rsid w:val="00615E19"/>
    <w:rsid w:val="00621624"/>
    <w:rsid w:val="00626DD5"/>
    <w:rsid w:val="00632556"/>
    <w:rsid w:val="006354C4"/>
    <w:rsid w:val="00635A79"/>
    <w:rsid w:val="00642A63"/>
    <w:rsid w:val="00650567"/>
    <w:rsid w:val="00657318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56DD"/>
    <w:rsid w:val="006F7EA6"/>
    <w:rsid w:val="006F7FB4"/>
    <w:rsid w:val="0070012C"/>
    <w:rsid w:val="00700DFB"/>
    <w:rsid w:val="0070433B"/>
    <w:rsid w:val="00705DE5"/>
    <w:rsid w:val="00711A95"/>
    <w:rsid w:val="0071336D"/>
    <w:rsid w:val="007146FC"/>
    <w:rsid w:val="00720668"/>
    <w:rsid w:val="00721489"/>
    <w:rsid w:val="00721664"/>
    <w:rsid w:val="0072545C"/>
    <w:rsid w:val="007275B5"/>
    <w:rsid w:val="007320D7"/>
    <w:rsid w:val="00732BF4"/>
    <w:rsid w:val="00733ECF"/>
    <w:rsid w:val="00734EDB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60CE"/>
    <w:rsid w:val="00772055"/>
    <w:rsid w:val="00774191"/>
    <w:rsid w:val="007743A8"/>
    <w:rsid w:val="0078185A"/>
    <w:rsid w:val="007908F8"/>
    <w:rsid w:val="00795392"/>
    <w:rsid w:val="007A0322"/>
    <w:rsid w:val="007A3F6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172A9"/>
    <w:rsid w:val="00817B6F"/>
    <w:rsid w:val="008201A0"/>
    <w:rsid w:val="008202E3"/>
    <w:rsid w:val="00821A80"/>
    <w:rsid w:val="0082247E"/>
    <w:rsid w:val="008234A4"/>
    <w:rsid w:val="00825696"/>
    <w:rsid w:val="00826D4D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28D7"/>
    <w:rsid w:val="008547B9"/>
    <w:rsid w:val="00860B92"/>
    <w:rsid w:val="00860BFB"/>
    <w:rsid w:val="008638D6"/>
    <w:rsid w:val="0086495F"/>
    <w:rsid w:val="008669B5"/>
    <w:rsid w:val="0087007B"/>
    <w:rsid w:val="008734B9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C1C7E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90074E"/>
    <w:rsid w:val="00904045"/>
    <w:rsid w:val="00911C49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6F1F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91D72"/>
    <w:rsid w:val="009A0F93"/>
    <w:rsid w:val="009A6295"/>
    <w:rsid w:val="009B394A"/>
    <w:rsid w:val="009B6207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53C7"/>
    <w:rsid w:val="009E74FF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7A66"/>
    <w:rsid w:val="00A70160"/>
    <w:rsid w:val="00A74640"/>
    <w:rsid w:val="00A80BF2"/>
    <w:rsid w:val="00A821EF"/>
    <w:rsid w:val="00A865D2"/>
    <w:rsid w:val="00A87E40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1F02"/>
    <w:rsid w:val="00AC2DD4"/>
    <w:rsid w:val="00AC31D1"/>
    <w:rsid w:val="00AC646A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2FE7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92C"/>
    <w:rsid w:val="00B93033"/>
    <w:rsid w:val="00B93C87"/>
    <w:rsid w:val="00B97A24"/>
    <w:rsid w:val="00BA03FE"/>
    <w:rsid w:val="00BA05BB"/>
    <w:rsid w:val="00BA2502"/>
    <w:rsid w:val="00BA59AF"/>
    <w:rsid w:val="00BB04E1"/>
    <w:rsid w:val="00BB0F6C"/>
    <w:rsid w:val="00BB3B10"/>
    <w:rsid w:val="00BB6FCD"/>
    <w:rsid w:val="00BC1CAB"/>
    <w:rsid w:val="00BC3037"/>
    <w:rsid w:val="00BC34F7"/>
    <w:rsid w:val="00BC5763"/>
    <w:rsid w:val="00BC5FB2"/>
    <w:rsid w:val="00BD0C82"/>
    <w:rsid w:val="00BD23E3"/>
    <w:rsid w:val="00BD6181"/>
    <w:rsid w:val="00BD660C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6015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13A2"/>
    <w:rsid w:val="00C51BA7"/>
    <w:rsid w:val="00C536E9"/>
    <w:rsid w:val="00C53BE8"/>
    <w:rsid w:val="00C57996"/>
    <w:rsid w:val="00C63290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688B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E6E93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26FCF"/>
    <w:rsid w:val="00E4020B"/>
    <w:rsid w:val="00E4272C"/>
    <w:rsid w:val="00E44A53"/>
    <w:rsid w:val="00E451CE"/>
    <w:rsid w:val="00E46AED"/>
    <w:rsid w:val="00E512A3"/>
    <w:rsid w:val="00E51442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9503B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733"/>
    <w:rsid w:val="00F738A8"/>
    <w:rsid w:val="00F74D8B"/>
    <w:rsid w:val="00F74EF1"/>
    <w:rsid w:val="00F760EA"/>
    <w:rsid w:val="00F77B86"/>
    <w:rsid w:val="00F8344A"/>
    <w:rsid w:val="00F83FDC"/>
    <w:rsid w:val="00F918CC"/>
    <w:rsid w:val="00FA0BE2"/>
    <w:rsid w:val="00FA18FE"/>
    <w:rsid w:val="00FA5001"/>
    <w:rsid w:val="00FB0FF0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5F1D"/>
    <w:rsid w:val="00FC7738"/>
    <w:rsid w:val="00FD052E"/>
    <w:rsid w:val="00FD6991"/>
    <w:rsid w:val="00FE2C83"/>
    <w:rsid w:val="00FE5A3D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58C3C7F-9EB2-4669-8A5F-6B9D5619B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2.29E-2</c:v>
                </c:pt>
                <c:pt idx="1">
                  <c:v>0.1086</c:v>
                </c:pt>
                <c:pt idx="2">
                  <c:v>0.30280000000000001</c:v>
                </c:pt>
                <c:pt idx="3">
                  <c:v>0.18940000000000001</c:v>
                </c:pt>
                <c:pt idx="4">
                  <c:v>1.21E-2</c:v>
                </c:pt>
                <c:pt idx="5">
                  <c:v>1.1999999999999999E-3</c:v>
                </c:pt>
                <c:pt idx="6">
                  <c:v>6.0000000000000001E-3</c:v>
                </c:pt>
                <c:pt idx="7">
                  <c:v>4.1000000000000002E-2</c:v>
                </c:pt>
                <c:pt idx="8">
                  <c:v>1.1999999999999999E-3</c:v>
                </c:pt>
                <c:pt idx="9">
                  <c:v>0.31359999999999999</c:v>
                </c:pt>
                <c:pt idx="10">
                  <c:v>1.1999999999999999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3.4500000000000003E-2</c:v>
                </c:pt>
                <c:pt idx="1">
                  <c:v>0.3276</c:v>
                </c:pt>
                <c:pt idx="2" formatCode="0%">
                  <c:v>0.27589999999999998</c:v>
                </c:pt>
                <c:pt idx="3" formatCode="0%">
                  <c:v>0.13789999999999999</c:v>
                </c:pt>
                <c:pt idx="4" formatCode="0%">
                  <c:v>3.4500000000000003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.18970000000000001</c:v>
                </c:pt>
                <c:pt idx="9">
                  <c:v>0</c:v>
                </c:pt>
                <c:pt idx="10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65</Words>
  <Characters>1517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dcterms:created xsi:type="dcterms:W3CDTF">2024-04-03T14:56:00Z</dcterms:created>
  <dcterms:modified xsi:type="dcterms:W3CDTF">2024-04-0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